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11e9b70dc1a32e61af1ff3a95043c39128237d"/>
      <w:r>
        <w:rPr>
          <w:b/>
        </w:rPr>
        <w:t xml:space="preserve">ПРОТОКОЛ ЕЛЕКТРОННОГО АУКЦІОНУ № CLE001-UA-20240329-460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04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деська обл., Білгород-Дністровський р-н, смт. Сарата, вул. Захисників України, 15. Оренда – приміщення 1-го поверху загальною площею 14,90 кв.м (П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 загальною площею 14,9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189,91 грн, у тому числі ПДВ</w:t>
      </w:r>
      <w:r>
        <w:t xml:space="preserve"> </w:t>
      </w:r>
      <w:r>
        <w:t xml:space="preserve">198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13,9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47:58Z</dcterms:created>
  <dcterms:modified xsi:type="dcterms:W3CDTF">2024-05-20T10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